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F8DDF" w14:textId="451612DD" w:rsidR="00931E02" w:rsidRPr="00B3722A" w:rsidRDefault="00931E02" w:rsidP="00931E02">
      <w:pPr>
        <w:jc w:val="center"/>
        <w:rPr>
          <w:rFonts w:cstheme="minorHAnsi"/>
          <w:b/>
          <w:lang w:val="uk-UA"/>
        </w:rPr>
      </w:pPr>
      <w:bookmarkStart w:id="0" w:name="_GoBack"/>
      <w:bookmarkEnd w:id="0"/>
      <w:r w:rsidRPr="00B3722A">
        <w:rPr>
          <w:rFonts w:cstheme="minorHAnsi"/>
          <w:b/>
          <w:lang w:val="uk-UA"/>
        </w:rPr>
        <w:t xml:space="preserve">Додаток </w:t>
      </w:r>
      <w:r w:rsidR="0065421C">
        <w:rPr>
          <w:rFonts w:cstheme="minorHAnsi"/>
          <w:b/>
          <w:lang w:val="uk-UA"/>
        </w:rPr>
        <w:t>№</w:t>
      </w:r>
      <w:r w:rsidRPr="00B3722A">
        <w:rPr>
          <w:rFonts w:cstheme="minorHAnsi"/>
          <w:b/>
          <w:lang w:val="uk-UA"/>
        </w:rPr>
        <w:t>3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14:paraId="3FF271F0" w14:textId="77777777" w:rsidR="00931E02" w:rsidRPr="00B3722A" w:rsidRDefault="00931E02" w:rsidP="00931E02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931E02" w:rsidRPr="00B3722A" w14:paraId="604A0001" w14:textId="77777777" w:rsidTr="005E119E">
        <w:trPr>
          <w:trHeight w:val="794"/>
        </w:trPr>
        <w:tc>
          <w:tcPr>
            <w:tcW w:w="3256" w:type="dxa"/>
          </w:tcPr>
          <w:p w14:paraId="3C0D8A6C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6E84309E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931E02" w:rsidRPr="00B3722A" w14:paraId="25EE5F84" w14:textId="77777777" w:rsidTr="005E119E">
        <w:trPr>
          <w:trHeight w:val="794"/>
        </w:trPr>
        <w:tc>
          <w:tcPr>
            <w:tcW w:w="3256" w:type="dxa"/>
          </w:tcPr>
          <w:p w14:paraId="11EF01B4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92119FB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931E02" w:rsidRPr="00B3722A" w14:paraId="7B1A8F45" w14:textId="77777777" w:rsidTr="005E119E">
        <w:trPr>
          <w:trHeight w:val="794"/>
        </w:trPr>
        <w:tc>
          <w:tcPr>
            <w:tcW w:w="3256" w:type="dxa"/>
          </w:tcPr>
          <w:p w14:paraId="44D320AC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72993887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931E02" w:rsidRPr="00B3722A" w14:paraId="7F6B6CBC" w14:textId="77777777" w:rsidTr="005E119E">
        <w:trPr>
          <w:trHeight w:val="794"/>
        </w:trPr>
        <w:tc>
          <w:tcPr>
            <w:tcW w:w="3256" w:type="dxa"/>
          </w:tcPr>
          <w:p w14:paraId="44F75090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5EDA7FF3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931E02" w:rsidRPr="00B3722A" w14:paraId="18EE0E44" w14:textId="77777777" w:rsidTr="005E119E">
        <w:trPr>
          <w:trHeight w:val="794"/>
        </w:trPr>
        <w:tc>
          <w:tcPr>
            <w:tcW w:w="3256" w:type="dxa"/>
          </w:tcPr>
          <w:p w14:paraId="573751DF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004CAF4F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931E02" w:rsidRPr="00B3722A" w14:paraId="738ACC6C" w14:textId="77777777" w:rsidTr="005E119E">
        <w:trPr>
          <w:trHeight w:val="794"/>
        </w:trPr>
        <w:tc>
          <w:tcPr>
            <w:tcW w:w="3256" w:type="dxa"/>
          </w:tcPr>
          <w:p w14:paraId="7FA612C1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212A6C55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931E02" w:rsidRPr="00B3722A" w14:paraId="452687E7" w14:textId="77777777" w:rsidTr="005E119E">
        <w:trPr>
          <w:trHeight w:val="794"/>
        </w:trPr>
        <w:tc>
          <w:tcPr>
            <w:tcW w:w="3256" w:type="dxa"/>
          </w:tcPr>
          <w:p w14:paraId="2ED13961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2B9318AE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931E02" w:rsidRPr="00B3722A" w14:paraId="0553DEE0" w14:textId="77777777" w:rsidTr="005E119E">
        <w:trPr>
          <w:trHeight w:val="794"/>
        </w:trPr>
        <w:tc>
          <w:tcPr>
            <w:tcW w:w="3256" w:type="dxa"/>
          </w:tcPr>
          <w:p w14:paraId="723887B3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14:paraId="7DBAD59C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03A1BDFB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F0206D8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BCD834E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6332479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030B0755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59250565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7C4CD266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A309AAD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5AAAFFF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202E989D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36A183BF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  <w:p w14:paraId="6D47FF84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14:paraId="7E224F94" w14:textId="77777777" w:rsidR="00931E02" w:rsidRPr="00B3722A" w:rsidRDefault="00931E02" w:rsidP="005E119E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14:paraId="7D99DF75" w14:textId="64F228C8" w:rsidR="00931E02" w:rsidRDefault="00931E02" w:rsidP="00931E02">
      <w:pPr>
        <w:jc w:val="both"/>
        <w:rPr>
          <w:rFonts w:cstheme="minorHAnsi"/>
          <w:b/>
          <w:lang w:val="uk-UA"/>
        </w:rPr>
      </w:pPr>
    </w:p>
    <w:p w14:paraId="4D3149AF" w14:textId="76E4AC0B" w:rsidR="00931E02" w:rsidRDefault="00931E02" w:rsidP="00931E02">
      <w:pPr>
        <w:jc w:val="both"/>
        <w:rPr>
          <w:rFonts w:cstheme="minorHAnsi"/>
          <w:b/>
          <w:lang w:val="uk-UA"/>
        </w:rPr>
      </w:pPr>
    </w:p>
    <w:p w14:paraId="3DA90A4C" w14:textId="77777777" w:rsidR="00931E02" w:rsidRPr="00B3722A" w:rsidRDefault="00931E02" w:rsidP="00931E02">
      <w:pPr>
        <w:jc w:val="both"/>
        <w:rPr>
          <w:rFonts w:cstheme="minorHAnsi"/>
          <w:b/>
          <w:lang w:val="uk-UA"/>
        </w:rPr>
      </w:pPr>
    </w:p>
    <w:p w14:paraId="131E9287" w14:textId="257E8576" w:rsidR="00931E02" w:rsidRPr="00B3722A" w:rsidRDefault="00931E02" w:rsidP="00931E02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>
        <w:rPr>
          <w:rFonts w:cstheme="minorHAnsi"/>
          <w:b/>
          <w:lang w:val="uk-UA"/>
        </w:rPr>
        <w:t xml:space="preserve">         </w:t>
      </w:r>
      <w:r w:rsidRPr="00B3722A">
        <w:rPr>
          <w:rFonts w:cstheme="minorHAnsi"/>
          <w:b/>
          <w:lang w:val="uk-UA"/>
        </w:rPr>
        <w:t xml:space="preserve">  __________________              </w:t>
      </w:r>
      <w:r>
        <w:rPr>
          <w:rFonts w:cstheme="minorHAnsi"/>
          <w:b/>
          <w:lang w:val="uk-UA"/>
        </w:rPr>
        <w:t xml:space="preserve"> </w:t>
      </w:r>
      <w:r w:rsidRPr="00B3722A">
        <w:rPr>
          <w:rFonts w:cstheme="minorHAnsi"/>
          <w:b/>
          <w:lang w:val="uk-UA"/>
        </w:rPr>
        <w:t xml:space="preserve">      </w:t>
      </w:r>
      <w:r>
        <w:rPr>
          <w:rFonts w:cstheme="minorHAnsi"/>
          <w:b/>
          <w:lang w:val="uk-UA"/>
        </w:rPr>
        <w:t xml:space="preserve"> </w:t>
      </w:r>
      <w:r w:rsidRPr="00B3722A">
        <w:rPr>
          <w:rFonts w:cstheme="minorHAnsi"/>
          <w:b/>
          <w:lang w:val="uk-UA"/>
        </w:rPr>
        <w:t xml:space="preserve"> _____________________</w:t>
      </w:r>
    </w:p>
    <w:p w14:paraId="5E0D42C7" w14:textId="01D2CB53" w:rsidR="00931E02" w:rsidRPr="00B3722A" w:rsidRDefault="00931E02" w:rsidP="00931E02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</w:t>
      </w:r>
      <w:r>
        <w:rPr>
          <w:rFonts w:cstheme="minorHAnsi"/>
          <w:b/>
          <w:vertAlign w:val="superscript"/>
          <w:lang w:val="uk-UA"/>
        </w:rPr>
        <w:t xml:space="preserve">             </w:t>
      </w:r>
      <w:r w:rsidRPr="00B3722A">
        <w:rPr>
          <w:rFonts w:cstheme="minorHAnsi"/>
          <w:b/>
          <w:vertAlign w:val="superscript"/>
          <w:lang w:val="uk-UA"/>
        </w:rPr>
        <w:t xml:space="preserve">     (підпис уповноваженої особи)                                                </w:t>
      </w:r>
      <w:r>
        <w:rPr>
          <w:rFonts w:cstheme="minorHAnsi"/>
          <w:b/>
          <w:vertAlign w:val="superscript"/>
          <w:lang w:val="uk-UA"/>
        </w:rPr>
        <w:t xml:space="preserve">      </w:t>
      </w:r>
      <w:r w:rsidRPr="00B3722A">
        <w:rPr>
          <w:rFonts w:cstheme="minorHAnsi"/>
          <w:b/>
          <w:vertAlign w:val="superscript"/>
          <w:lang w:val="uk-UA"/>
        </w:rPr>
        <w:t xml:space="preserve">         (П.І.Б.)</w:t>
      </w:r>
    </w:p>
    <w:p w14:paraId="3DC7B45E" w14:textId="77777777" w:rsidR="00931E02" w:rsidRPr="00B3722A" w:rsidRDefault="00931E02" w:rsidP="00931E02">
      <w:pPr>
        <w:jc w:val="both"/>
        <w:rPr>
          <w:rFonts w:cstheme="minorHAnsi"/>
          <w:b/>
          <w:vertAlign w:val="superscript"/>
          <w:lang w:val="uk-UA"/>
        </w:rPr>
      </w:pPr>
    </w:p>
    <w:p w14:paraId="1062D052" w14:textId="77777777" w:rsidR="005206CC" w:rsidRPr="00931E02" w:rsidRDefault="005206CC" w:rsidP="00931E02">
      <w:pPr>
        <w:rPr>
          <w:lang w:val="uk-UA"/>
        </w:rPr>
      </w:pPr>
    </w:p>
    <w:sectPr w:rsidR="005206CC" w:rsidRPr="00931E02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0423D" w14:textId="77777777" w:rsidR="004D7E4A" w:rsidRDefault="004D7E4A" w:rsidP="00D92397">
      <w:pPr>
        <w:spacing w:after="0" w:line="240" w:lineRule="auto"/>
      </w:pPr>
      <w:r>
        <w:separator/>
      </w:r>
    </w:p>
  </w:endnote>
  <w:endnote w:type="continuationSeparator" w:id="0">
    <w:p w14:paraId="79EC0AC7" w14:textId="77777777" w:rsidR="004D7E4A" w:rsidRDefault="004D7E4A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251A8" w14:textId="77777777" w:rsidR="004D7E4A" w:rsidRDefault="004D7E4A" w:rsidP="00D92397">
      <w:pPr>
        <w:spacing w:after="0" w:line="240" w:lineRule="auto"/>
      </w:pPr>
      <w:r>
        <w:separator/>
      </w:r>
    </w:p>
  </w:footnote>
  <w:footnote w:type="continuationSeparator" w:id="0">
    <w:p w14:paraId="4F25A54F" w14:textId="77777777" w:rsidR="004D7E4A" w:rsidRDefault="004D7E4A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14:paraId="3E61A4CF" w14:textId="77777777" w:rsidTr="008B40BE">
      <w:tc>
        <w:tcPr>
          <w:tcW w:w="4675" w:type="dxa"/>
          <w:vAlign w:val="center"/>
        </w:tcPr>
        <w:p w14:paraId="35DB49A8" w14:textId="5BFE47D1" w:rsidR="00D92397" w:rsidRPr="00931E02" w:rsidRDefault="00907899" w:rsidP="00114D13">
          <w:pPr>
            <w:rPr>
              <w:rFonts w:cs="Calibri"/>
              <w:b/>
              <w:highlight w:val="yellow"/>
              <w:lang w:val="uk-UA"/>
            </w:rPr>
          </w:pPr>
          <w:r>
            <w:rPr>
              <w:rFonts w:cs="Calibri"/>
              <w:b/>
              <w:lang w:val="en-US"/>
            </w:rPr>
            <w:t xml:space="preserve">RFP </w:t>
          </w:r>
          <w:r w:rsidR="00931E02">
            <w:rPr>
              <w:rFonts w:cs="Calibri"/>
              <w:b/>
              <w:lang w:val="uk-UA"/>
            </w:rPr>
            <w:t>0</w:t>
          </w:r>
          <w:r w:rsidR="0065421C">
            <w:rPr>
              <w:rFonts w:cs="Calibri"/>
              <w:b/>
              <w:lang w:val="uk-UA"/>
            </w:rPr>
            <w:t>9</w:t>
          </w:r>
          <w:r w:rsidR="00537407" w:rsidRPr="00537407">
            <w:rPr>
              <w:rFonts w:cs="Calibri"/>
              <w:b/>
              <w:lang w:val="en-US"/>
            </w:rPr>
            <w:t>-202</w:t>
          </w:r>
          <w:r w:rsidR="00931E02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14:paraId="38A5740B" w14:textId="77777777" w:rsidR="00D92397" w:rsidRDefault="00D92397" w:rsidP="00751A97">
          <w:pPr>
            <w:pStyle w:val="a4"/>
            <w:jc w:val="center"/>
          </w:pPr>
        </w:p>
      </w:tc>
    </w:tr>
  </w:tbl>
  <w:p w14:paraId="42FC78BC" w14:textId="77777777" w:rsidR="00D92397" w:rsidRDefault="00751A97">
    <w:pPr>
      <w:pStyle w:val="a4"/>
    </w:pPr>
    <w:r>
      <w:rPr>
        <w:noProof/>
        <w:lang w:eastAsia="ru-RU"/>
      </w:rPr>
      <w:drawing>
        <wp:anchor distT="0" distB="0" distL="114300" distR="114300" simplePos="0" relativeHeight="251659264" behindDoc="0" locked="0" layoutInCell="1" allowOverlap="1" wp14:anchorId="22E11A35" wp14:editId="30B72FE8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10A7D"/>
    <w:rsid w:val="00114D13"/>
    <w:rsid w:val="00144EED"/>
    <w:rsid w:val="00165DDC"/>
    <w:rsid w:val="0017652F"/>
    <w:rsid w:val="001926F4"/>
    <w:rsid w:val="001D2956"/>
    <w:rsid w:val="0034264A"/>
    <w:rsid w:val="00382239"/>
    <w:rsid w:val="00432284"/>
    <w:rsid w:val="00453E44"/>
    <w:rsid w:val="004777E0"/>
    <w:rsid w:val="004B7E52"/>
    <w:rsid w:val="004D7E4A"/>
    <w:rsid w:val="005206CC"/>
    <w:rsid w:val="00537407"/>
    <w:rsid w:val="00557A63"/>
    <w:rsid w:val="005F24D0"/>
    <w:rsid w:val="0065421C"/>
    <w:rsid w:val="006A27D2"/>
    <w:rsid w:val="00751A97"/>
    <w:rsid w:val="007B77D9"/>
    <w:rsid w:val="00817E72"/>
    <w:rsid w:val="00907899"/>
    <w:rsid w:val="00931E02"/>
    <w:rsid w:val="009B3C95"/>
    <w:rsid w:val="009F1AF2"/>
    <w:rsid w:val="00A42078"/>
    <w:rsid w:val="00B60BE7"/>
    <w:rsid w:val="00BA5EB2"/>
    <w:rsid w:val="00C346E5"/>
    <w:rsid w:val="00D92397"/>
    <w:rsid w:val="00DC01DF"/>
    <w:rsid w:val="00E11124"/>
    <w:rsid w:val="00E96F21"/>
    <w:rsid w:val="00EC0A7B"/>
    <w:rsid w:val="00EC72AF"/>
    <w:rsid w:val="00EE1EC1"/>
    <w:rsid w:val="00EF4CE4"/>
    <w:rsid w:val="00F00563"/>
    <w:rsid w:val="00F543C0"/>
    <w:rsid w:val="00F65EB7"/>
    <w:rsid w:val="00F71692"/>
    <w:rsid w:val="00FA5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4D6FF7"/>
  <w15:docId w15:val="{1BBB00D2-B0CE-4407-9545-8E74E3832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31E0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a Fedorchenko</cp:lastModifiedBy>
  <cp:revision>2</cp:revision>
  <cp:lastPrinted>2020-10-28T13:43:00Z</cp:lastPrinted>
  <dcterms:created xsi:type="dcterms:W3CDTF">2024-03-11T15:21:00Z</dcterms:created>
  <dcterms:modified xsi:type="dcterms:W3CDTF">2024-03-11T15:21:00Z</dcterms:modified>
</cp:coreProperties>
</file>